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61CB3" w:rsidRDefault="00C91DAC" w:rsidP="00AE7E42">
      <w:pPr>
        <w:jc w:val="center"/>
      </w:pPr>
      <w:r>
        <w:t>Using Azure Functions</w:t>
      </w:r>
      <w:r w:rsidR="00527C4A">
        <w:t xml:space="preserve"> REST and KUDU API</w:t>
      </w:r>
      <w:r w:rsidR="00AE7E42">
        <w:t xml:space="preserve"> for custom requirements</w:t>
      </w:r>
    </w:p>
    <w:p w:rsidR="00C91DAC" w:rsidRDefault="00C91DAC"/>
    <w:p w:rsidR="00157DE0" w:rsidRDefault="00C91DAC">
      <w:r>
        <w:t xml:space="preserve">Azure function is an amazing tool on Azure Cloud that has not only allowed scalability, and a modular architectural alternative for the native apps, but also a clean and wise way to migrate several overhead tasks out of our </w:t>
      </w:r>
      <w:r w:rsidR="00491F97">
        <w:t xml:space="preserve">own </w:t>
      </w:r>
      <w:r>
        <w:t>main server</w:t>
      </w:r>
      <w:r w:rsidR="00491F97">
        <w:t xml:space="preserve"> and deploy it on cloud, </w:t>
      </w:r>
      <w:r>
        <w:t>mak</w:t>
      </w:r>
      <w:r w:rsidR="00491F97">
        <w:t>ing</w:t>
      </w:r>
      <w:r>
        <w:t xml:space="preserve"> our app nearly ‘Server less’</w:t>
      </w:r>
      <w:r w:rsidR="00B23AA4">
        <w:t>. While using Azure Function</w:t>
      </w:r>
      <w:r>
        <w:t xml:space="preserve"> is not ABCD, it is neither even Rocket science. Azure function has number of features</w:t>
      </w:r>
      <w:r w:rsidR="00B23AA4">
        <w:t xml:space="preserve"> and </w:t>
      </w:r>
      <w:r>
        <w:t xml:space="preserve">use cases; out of which many conventional ones are clearly explained and briefed in their </w:t>
      </w:r>
      <w:hyperlink r:id="rId5" w:history="1">
        <w:r w:rsidRPr="00EA7DD1">
          <w:rPr>
            <w:rStyle w:val="Hyperlink"/>
          </w:rPr>
          <w:t>official documentations</w:t>
        </w:r>
      </w:hyperlink>
      <w:r>
        <w:t xml:space="preserve">. So, this post is neither about the basics of Azure functions nor about its utility in conventional ways. This post will describe several other use cases which are not mentioned anywhere or are very vaguely mentioned. </w:t>
      </w:r>
      <w:r w:rsidR="00F32027">
        <w:t xml:space="preserve">Instead of Azure Portal and Azure Functions CLI, this post would rather focus on the API used for various operations of Azure Functions. The basic set of API for Azure Function are mentioned in their official </w:t>
      </w:r>
      <w:proofErr w:type="spellStart"/>
      <w:r w:rsidR="00F32027">
        <w:t>Github</w:t>
      </w:r>
      <w:proofErr w:type="spellEnd"/>
      <w:r w:rsidR="00F32027">
        <w:t xml:space="preserve"> Repository </w:t>
      </w:r>
      <w:hyperlink r:id="rId6" w:history="1">
        <w:r w:rsidR="00F32027" w:rsidRPr="00F32027">
          <w:rPr>
            <w:rStyle w:val="Hyperlink"/>
          </w:rPr>
          <w:t>here</w:t>
        </w:r>
      </w:hyperlink>
      <w:r w:rsidR="00F32027">
        <w:t>.</w:t>
      </w:r>
    </w:p>
    <w:p w:rsidR="001F2070" w:rsidRDefault="001F2070" w:rsidP="00357E96"/>
    <w:p w:rsidR="001F2070" w:rsidRDefault="001F2070" w:rsidP="001F2070">
      <w:r>
        <w:t>(Prerequisites</w:t>
      </w:r>
    </w:p>
    <w:p w:rsidR="001F2070" w:rsidRDefault="001F2070" w:rsidP="001F2070">
      <w:r>
        <w:t xml:space="preserve">It is expected that reader should know about </w:t>
      </w:r>
    </w:p>
    <w:p w:rsidR="001F2070" w:rsidRDefault="001F2070" w:rsidP="001F2070">
      <w:pPr>
        <w:pStyle w:val="ListParagraph"/>
        <w:numPr>
          <w:ilvl w:val="0"/>
          <w:numId w:val="5"/>
        </w:numPr>
      </w:pPr>
      <w:r>
        <w:t xml:space="preserve">Azure cloud, </w:t>
      </w:r>
      <w:proofErr w:type="spellStart"/>
      <w:r>
        <w:t>Apis</w:t>
      </w:r>
      <w:proofErr w:type="spellEnd"/>
      <w:r>
        <w:t>, Postman and C#.</w:t>
      </w:r>
    </w:p>
    <w:p w:rsidR="001F2070" w:rsidRDefault="001F2070" w:rsidP="001F2070">
      <w:pPr>
        <w:pStyle w:val="ListParagraph"/>
        <w:numPr>
          <w:ilvl w:val="0"/>
          <w:numId w:val="5"/>
        </w:numPr>
      </w:pPr>
      <w:r>
        <w:t>The basic understanding about azure function, its working and triggers.</w:t>
      </w:r>
      <w:r w:rsidR="00C81229">
        <w:t>)</w:t>
      </w:r>
    </w:p>
    <w:p w:rsidR="00157DE0" w:rsidRDefault="00157DE0"/>
    <w:p w:rsidR="00AB5211" w:rsidRDefault="00AB5211">
      <w:r>
        <w:t>Let’s get started,</w:t>
      </w:r>
    </w:p>
    <w:p w:rsidR="00AB5211" w:rsidRDefault="00AB5211"/>
    <w:p w:rsidR="00C91DAC" w:rsidRDefault="00157DE0">
      <w:r>
        <w:t xml:space="preserve">Every app’s business logic is different and so are the requirements associated with them. Here are </w:t>
      </w:r>
      <w:r w:rsidR="001C2A0A" w:rsidRPr="001C2A0A">
        <w:rPr>
          <w:b/>
        </w:rPr>
        <w:t>two</w:t>
      </w:r>
      <w:r>
        <w:t xml:space="preserve"> use cases of azure functions for </w:t>
      </w:r>
      <w:r w:rsidR="001C2A0A">
        <w:t xml:space="preserve">few </w:t>
      </w:r>
      <w:r>
        <w:t>custom (yet might frequently originating) requirements.</w:t>
      </w:r>
    </w:p>
    <w:p w:rsidR="00157DE0" w:rsidRPr="00A42C49" w:rsidRDefault="00157DE0">
      <w:pPr>
        <w:rPr>
          <w:rStyle w:val="Emphasis"/>
        </w:rPr>
      </w:pPr>
    </w:p>
    <w:p w:rsidR="00382597" w:rsidRPr="00B23AA4" w:rsidRDefault="00382597" w:rsidP="00382597">
      <w:pPr>
        <w:pStyle w:val="ListParagraph"/>
        <w:numPr>
          <w:ilvl w:val="0"/>
          <w:numId w:val="3"/>
        </w:numPr>
        <w:rPr>
          <w:rStyle w:val="Emphasis"/>
          <w:sz w:val="24"/>
        </w:rPr>
      </w:pPr>
    </w:p>
    <w:p w:rsidR="00157DE0" w:rsidRDefault="00157DE0" w:rsidP="00382597">
      <w:pPr>
        <w:pStyle w:val="ListParagraph"/>
      </w:pPr>
      <w:r w:rsidRPr="00B23AA4">
        <w:rPr>
          <w:rStyle w:val="Emphasis"/>
          <w:sz w:val="24"/>
        </w:rPr>
        <w:t>“My Azure Function is Time</w:t>
      </w:r>
      <w:r w:rsidR="00F32027">
        <w:rPr>
          <w:rStyle w:val="Emphasis"/>
          <w:sz w:val="24"/>
        </w:rPr>
        <w:t>r</w:t>
      </w:r>
      <w:r w:rsidRPr="00B23AA4">
        <w:rPr>
          <w:rStyle w:val="Emphasis"/>
          <w:sz w:val="24"/>
        </w:rPr>
        <w:t xml:space="preserve"> Triggered, but I also want to invoke it manually – through my app”</w:t>
      </w:r>
    </w:p>
    <w:p w:rsidR="00A42C49" w:rsidRDefault="00A42C49" w:rsidP="00382597"/>
    <w:p w:rsidR="00382597" w:rsidRDefault="002C3E2C" w:rsidP="00382597">
      <w:r>
        <w:t>This requirement basically combines the</w:t>
      </w:r>
      <w:r w:rsidR="00382597">
        <w:t xml:space="preserve"> ability to have</w:t>
      </w:r>
      <w:r>
        <w:t xml:space="preserve"> two triggers</w:t>
      </w:r>
      <w:r w:rsidR="00382597">
        <w:t xml:space="preserve"> in one function</w:t>
      </w:r>
      <w:r>
        <w:t xml:space="preserve">, first, the Time Trigger and second the Http Trigger (or manual trigger). </w:t>
      </w:r>
    </w:p>
    <w:p w:rsidR="00124198" w:rsidRDefault="00A42C49" w:rsidP="00382597">
      <w:pPr>
        <w:rPr>
          <w:rStyle w:val="Emphasis"/>
        </w:rPr>
      </w:pPr>
      <w:r w:rsidRPr="00124198">
        <w:rPr>
          <w:rStyle w:val="Emphasis"/>
        </w:rPr>
        <w:t>Why Not the Easy Answer?</w:t>
      </w:r>
      <w:r w:rsidR="00124198">
        <w:rPr>
          <w:rStyle w:val="Emphasis"/>
        </w:rPr>
        <w:t xml:space="preserve"> Simply make two </w:t>
      </w:r>
      <w:r w:rsidR="00F32027">
        <w:rPr>
          <w:rStyle w:val="Emphasis"/>
        </w:rPr>
        <w:t xml:space="preserve">different </w:t>
      </w:r>
      <w:r w:rsidR="00124198">
        <w:rPr>
          <w:rStyle w:val="Emphasis"/>
        </w:rPr>
        <w:t>functions, one</w:t>
      </w:r>
      <w:r w:rsidR="00F32027">
        <w:rPr>
          <w:rStyle w:val="Emphasis"/>
        </w:rPr>
        <w:t>,</w:t>
      </w:r>
      <w:r w:rsidR="00124198">
        <w:rPr>
          <w:rStyle w:val="Emphasis"/>
        </w:rPr>
        <w:t xml:space="preserve"> Http Triggered and second</w:t>
      </w:r>
      <w:r w:rsidR="00F32027">
        <w:rPr>
          <w:rStyle w:val="Emphasis"/>
        </w:rPr>
        <w:t>.</w:t>
      </w:r>
      <w:r w:rsidR="00124198">
        <w:rPr>
          <w:rStyle w:val="Emphasis"/>
        </w:rPr>
        <w:t xml:space="preserve"> Time</w:t>
      </w:r>
      <w:r w:rsidR="00F32027">
        <w:rPr>
          <w:rStyle w:val="Emphasis"/>
        </w:rPr>
        <w:t>r</w:t>
      </w:r>
      <w:r w:rsidR="00124198">
        <w:rPr>
          <w:rStyle w:val="Emphasis"/>
        </w:rPr>
        <w:t xml:space="preserve"> Trigger</w:t>
      </w:r>
      <w:r w:rsidR="00F32027">
        <w:rPr>
          <w:rStyle w:val="Emphasis"/>
        </w:rPr>
        <w:t>ed</w:t>
      </w:r>
      <w:r w:rsidR="00124198">
        <w:rPr>
          <w:rStyle w:val="Emphasis"/>
        </w:rPr>
        <w:t>!</w:t>
      </w:r>
    </w:p>
    <w:p w:rsidR="00124198" w:rsidRDefault="00124198" w:rsidP="00382597">
      <w:pPr>
        <w:rPr>
          <w:rStyle w:val="Emphasis"/>
          <w:i w:val="0"/>
        </w:rPr>
      </w:pPr>
      <w:r>
        <w:rPr>
          <w:rStyle w:val="Emphasis"/>
          <w:i w:val="0"/>
        </w:rPr>
        <w:t>Quick reason:</w:t>
      </w:r>
    </w:p>
    <w:p w:rsidR="00C932D3" w:rsidRDefault="00124198" w:rsidP="00124198">
      <w:pPr>
        <w:pStyle w:val="ListParagraph"/>
        <w:numPr>
          <w:ilvl w:val="0"/>
          <w:numId w:val="6"/>
        </w:numPr>
        <w:rPr>
          <w:rStyle w:val="Emphasis"/>
          <w:i w:val="0"/>
        </w:rPr>
      </w:pPr>
      <w:r>
        <w:rPr>
          <w:rStyle w:val="Emphasis"/>
          <w:i w:val="0"/>
        </w:rPr>
        <w:t>Suppose there are 20 time</w:t>
      </w:r>
      <w:r w:rsidR="00C932D3">
        <w:rPr>
          <w:rStyle w:val="Emphasis"/>
          <w:i w:val="0"/>
        </w:rPr>
        <w:t>r</w:t>
      </w:r>
      <w:r>
        <w:rPr>
          <w:rStyle w:val="Emphasis"/>
          <w:i w:val="0"/>
        </w:rPr>
        <w:t xml:space="preserve"> triggered functions which I want to trigger manually as well, the total functions which I will have to maintain will be</w:t>
      </w:r>
      <w:r w:rsidR="00C932D3">
        <w:rPr>
          <w:rStyle w:val="Emphasis"/>
          <w:i w:val="0"/>
        </w:rPr>
        <w:t>come</w:t>
      </w:r>
      <w:r>
        <w:rPr>
          <w:rStyle w:val="Emphasis"/>
          <w:i w:val="0"/>
        </w:rPr>
        <w:t xml:space="preserve"> 40! </w:t>
      </w:r>
    </w:p>
    <w:p w:rsidR="00124198" w:rsidRDefault="00C932D3" w:rsidP="00124198">
      <w:pPr>
        <w:pStyle w:val="ListParagraph"/>
        <w:numPr>
          <w:ilvl w:val="0"/>
          <w:numId w:val="6"/>
        </w:numPr>
        <w:rPr>
          <w:rStyle w:val="Emphasis"/>
          <w:i w:val="0"/>
        </w:rPr>
      </w:pPr>
      <w:r>
        <w:rPr>
          <w:rStyle w:val="Emphasis"/>
          <w:i w:val="0"/>
        </w:rPr>
        <w:t>Thus n</w:t>
      </w:r>
      <w:r w:rsidR="00124198">
        <w:rPr>
          <w:rStyle w:val="Emphasis"/>
          <w:i w:val="0"/>
        </w:rPr>
        <w:t xml:space="preserve">ew function – means more code maintenance complexity, extra bucks as well as extra implementation time. </w:t>
      </w:r>
    </w:p>
    <w:p w:rsidR="00A42C49" w:rsidRPr="002D3DBB" w:rsidRDefault="00124198" w:rsidP="00216E76">
      <w:pPr>
        <w:pStyle w:val="ListParagraph"/>
        <w:numPr>
          <w:ilvl w:val="0"/>
          <w:numId w:val="6"/>
        </w:numPr>
        <w:rPr>
          <w:rStyle w:val="Emphasis"/>
          <w:i w:val="0"/>
          <w:iCs w:val="0"/>
        </w:rPr>
      </w:pPr>
      <w:r w:rsidRPr="00124198">
        <w:rPr>
          <w:rStyle w:val="Emphasis"/>
          <w:i w:val="0"/>
        </w:rPr>
        <w:lastRenderedPageBreak/>
        <w:t>On the contrary, having an ability to invoke a time t</w:t>
      </w:r>
      <w:r>
        <w:rPr>
          <w:rStyle w:val="Emphasis"/>
          <w:i w:val="0"/>
        </w:rPr>
        <w:t>riggered function manually easily abolishes all the potential issues.</w:t>
      </w:r>
    </w:p>
    <w:p w:rsidR="002D3DBB" w:rsidRDefault="002D3DBB" w:rsidP="002D3DBB">
      <w:pPr>
        <w:rPr>
          <w:i/>
        </w:rPr>
      </w:pPr>
      <w:r>
        <w:rPr>
          <w:i/>
        </w:rPr>
        <w:t xml:space="preserve">Okay, </w:t>
      </w:r>
      <w:r w:rsidR="008E089E">
        <w:rPr>
          <w:i/>
        </w:rPr>
        <w:t>so</w:t>
      </w:r>
      <w:r>
        <w:rPr>
          <w:i/>
        </w:rPr>
        <w:t xml:space="preserve"> what’s </w:t>
      </w:r>
      <w:r w:rsidR="008E089E">
        <w:rPr>
          <w:i/>
        </w:rPr>
        <w:t>another</w:t>
      </w:r>
      <w:r>
        <w:rPr>
          <w:i/>
        </w:rPr>
        <w:t xml:space="preserve"> approach?</w:t>
      </w:r>
    </w:p>
    <w:p w:rsidR="002D3DBB" w:rsidRDefault="002D3DBB" w:rsidP="002D3DBB">
      <w:r>
        <w:t>We</w:t>
      </w:r>
      <w:r w:rsidR="00EA7DD1">
        <w:t xml:space="preserve"> can attain this using azure function REST API</w:t>
      </w:r>
      <w:r>
        <w:t xml:space="preserve">. </w:t>
      </w:r>
      <w:r w:rsidR="00500C00">
        <w:t>(</w:t>
      </w:r>
      <w:r>
        <w:t xml:space="preserve">Thanks to Tom Sun, who discovered this by himself and answered </w:t>
      </w:r>
      <w:hyperlink r:id="rId7" w:history="1">
        <w:r w:rsidRPr="002D3DBB">
          <w:rPr>
            <w:rStyle w:val="Hyperlink"/>
          </w:rPr>
          <w:t>here</w:t>
        </w:r>
      </w:hyperlink>
      <w:r>
        <w:t xml:space="preserve"> saving the precious hours of research and complexity</w:t>
      </w:r>
      <w:r w:rsidR="001C2A0A">
        <w:t>.)</w:t>
      </w:r>
    </w:p>
    <w:p w:rsidR="001F2070" w:rsidRDefault="00C81229" w:rsidP="00382597">
      <w:r>
        <w:t>Assuming we have a Time Triggered Azure Function deployed on portal, which we want</w:t>
      </w:r>
      <w:r w:rsidR="0014290F">
        <w:t xml:space="preserve"> to invoke via our app. We can do so by this API URL format,</w:t>
      </w:r>
    </w:p>
    <w:p w:rsidR="0014290F" w:rsidRDefault="0014290F" w:rsidP="00382597">
      <w:pPr>
        <w:rPr>
          <w:rFonts w:ascii="Consolas" w:hAnsi="Consolas" w:cs="Consolas"/>
          <w:color w:val="008000"/>
          <w:sz w:val="19"/>
          <w:szCs w:val="19"/>
        </w:rPr>
      </w:pPr>
      <w:proofErr w:type="gramStart"/>
      <w:r>
        <w:rPr>
          <w:rFonts w:ascii="Consolas" w:hAnsi="Consolas" w:cs="Consolas"/>
          <w:color w:val="008000"/>
          <w:sz w:val="19"/>
          <w:szCs w:val="19"/>
        </w:rPr>
        <w:t>https:</w:t>
      </w:r>
      <w:proofErr w:type="gramEnd"/>
      <w:r>
        <w:rPr>
          <w:rFonts w:ascii="Consolas" w:hAnsi="Consolas" w:cs="Consolas"/>
          <w:color w:val="008000"/>
          <w:sz w:val="19"/>
          <w:szCs w:val="19"/>
        </w:rPr>
        <w:t>//{{azurefunctionapp}}.azurewebsites.net/admin/functions/{{functionname}}</w:t>
      </w:r>
    </w:p>
    <w:p w:rsidR="00BF0F80" w:rsidRDefault="0014290F" w:rsidP="00382597">
      <w:proofErr w:type="gramStart"/>
      <w:r>
        <w:t>where</w:t>
      </w:r>
      <w:proofErr w:type="gramEnd"/>
      <w:r w:rsidR="00BF0F80">
        <w:t>:</w:t>
      </w:r>
    </w:p>
    <w:p w:rsidR="0014290F" w:rsidRDefault="0014290F" w:rsidP="00500C00">
      <w:pPr>
        <w:ind w:firstLine="720"/>
      </w:pPr>
      <w:proofErr w:type="spellStart"/>
      <w:proofErr w:type="gramStart"/>
      <w:r>
        <w:t>azurefunctionapp</w:t>
      </w:r>
      <w:proofErr w:type="spellEnd"/>
      <w:proofErr w:type="gramEnd"/>
      <w:r>
        <w:t xml:space="preserve"> is the App Name of Azure Function and</w:t>
      </w:r>
    </w:p>
    <w:p w:rsidR="0014290F" w:rsidRDefault="0014290F" w:rsidP="00500C00">
      <w:pPr>
        <w:ind w:firstLine="720"/>
      </w:pPr>
      <w:proofErr w:type="spellStart"/>
      <w:r>
        <w:t>Functionname</w:t>
      </w:r>
      <w:proofErr w:type="spellEnd"/>
      <w:r>
        <w:t xml:space="preserve"> </w:t>
      </w:r>
      <w:r w:rsidR="000F3261">
        <w:t>is the Function Name of Time Triggered Azure Function.</w:t>
      </w:r>
    </w:p>
    <w:p w:rsidR="000F3261" w:rsidRDefault="000F3261" w:rsidP="00382597">
      <w:r>
        <w:t>We also need to send an authentication key as a proof. For Authentication</w:t>
      </w:r>
      <w:r w:rsidR="00BF0F80">
        <w:t>,</w:t>
      </w:r>
      <w:r>
        <w:t xml:space="preserve"> we require X-Function</w:t>
      </w:r>
      <w:r w:rsidR="00BF0F80">
        <w:t>s</w:t>
      </w:r>
      <w:r>
        <w:t>-Key</w:t>
      </w:r>
      <w:r w:rsidR="00BF0F80">
        <w:t xml:space="preserve"> which can be obtained by following these steps:</w:t>
      </w:r>
    </w:p>
    <w:p w:rsidR="00BF0F80" w:rsidRDefault="00BF0F80" w:rsidP="00BF0F80">
      <w:pPr>
        <w:pStyle w:val="ListParagraph"/>
        <w:numPr>
          <w:ilvl w:val="0"/>
          <w:numId w:val="6"/>
        </w:numPr>
      </w:pPr>
      <w:r>
        <w:t>Login to Portal and navigate to the function.</w:t>
      </w:r>
    </w:p>
    <w:p w:rsidR="00BF0F80" w:rsidRDefault="00BF0F80" w:rsidP="00BF0F80">
      <w:pPr>
        <w:pStyle w:val="ListParagraph"/>
        <w:numPr>
          <w:ilvl w:val="0"/>
          <w:numId w:val="6"/>
        </w:numPr>
      </w:pPr>
      <w:r>
        <w:t>Click ‘Manage’ tab inside your Function blade, you’ll see two grid containing Host Keys (with name _master and/or default).</w:t>
      </w:r>
    </w:p>
    <w:p w:rsidR="00BF0F80" w:rsidRDefault="00BF0F80" w:rsidP="00BF0F80">
      <w:pPr>
        <w:pStyle w:val="ListParagraph"/>
        <w:numPr>
          <w:ilvl w:val="0"/>
          <w:numId w:val="6"/>
        </w:numPr>
      </w:pPr>
      <w:r>
        <w:t>Copy any one of the key – and the copied one is exactly your ‘X-Functions-Key’</w:t>
      </w:r>
    </w:p>
    <w:p w:rsidR="003718E1" w:rsidRDefault="003718E1" w:rsidP="00866588">
      <w:pPr>
        <w:pStyle w:val="ListParagraph"/>
      </w:pPr>
    </w:p>
    <w:p w:rsidR="003718E1" w:rsidRDefault="003718E1" w:rsidP="003718E1">
      <w:pPr>
        <w:keepNext/>
      </w:pPr>
      <w:r w:rsidRPr="003718E1">
        <w:rPr>
          <w:noProof/>
          <w:lang w:eastAsia="en-IN"/>
        </w:rPr>
        <w:drawing>
          <wp:inline distT="0" distB="0" distL="0" distR="0" wp14:anchorId="36D37580" wp14:editId="694F6D63">
            <wp:extent cx="5730240" cy="1876425"/>
            <wp:effectExtent l="0" t="0" r="3810" b="9525"/>
            <wp:docPr id="1" name="Picture 1" descr="C:\Users\karan\Desktop\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ran\Desktop\3.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45836" cy="1881532"/>
                    </a:xfrm>
                    <a:prstGeom prst="rect">
                      <a:avLst/>
                    </a:prstGeom>
                    <a:noFill/>
                    <a:ln>
                      <a:noFill/>
                    </a:ln>
                  </pic:spPr>
                </pic:pic>
              </a:graphicData>
            </a:graphic>
          </wp:inline>
        </w:drawing>
      </w:r>
    </w:p>
    <w:p w:rsidR="003718E1" w:rsidRDefault="003718E1" w:rsidP="00243BFC">
      <w:pPr>
        <w:pStyle w:val="Caption"/>
        <w:jc w:val="center"/>
      </w:pPr>
      <w:r>
        <w:t>X-Functions-Key for function</w:t>
      </w:r>
    </w:p>
    <w:p w:rsidR="003718E1" w:rsidRDefault="003718E1" w:rsidP="003718E1"/>
    <w:p w:rsidR="003718E1" w:rsidRDefault="003718E1" w:rsidP="003718E1"/>
    <w:p w:rsidR="00BF0F80" w:rsidRDefault="00BF0F80" w:rsidP="00BF0F80">
      <w:r>
        <w:t>Great! We have A</w:t>
      </w:r>
      <w:r w:rsidR="008B708A">
        <w:t>PI URL and an</w:t>
      </w:r>
      <w:r>
        <w:t xml:space="preserve"> authentication key – let’s fire!</w:t>
      </w:r>
    </w:p>
    <w:p w:rsidR="00BF0F80" w:rsidRPr="00554FEA" w:rsidRDefault="00554FEA" w:rsidP="00554FEA">
      <w:pPr>
        <w:pStyle w:val="ListParagraph"/>
        <w:numPr>
          <w:ilvl w:val="0"/>
          <w:numId w:val="7"/>
        </w:numPr>
        <w:rPr>
          <w:i/>
        </w:rPr>
      </w:pPr>
      <w:r w:rsidRPr="00554FEA">
        <w:rPr>
          <w:i/>
        </w:rPr>
        <w:t>Distort Space Time Continuum</w:t>
      </w:r>
      <w:r>
        <w:rPr>
          <w:i/>
        </w:rPr>
        <w:t xml:space="preserve">, </w:t>
      </w:r>
      <w:r>
        <w:t>I mean, open Postman</w:t>
      </w:r>
    </w:p>
    <w:p w:rsidR="00554FEA" w:rsidRDefault="00554FEA" w:rsidP="00554FEA">
      <w:pPr>
        <w:pStyle w:val="ListParagraph"/>
        <w:numPr>
          <w:ilvl w:val="0"/>
          <w:numId w:val="7"/>
        </w:numPr>
      </w:pPr>
      <w:r>
        <w:t xml:space="preserve">Make the Request </w:t>
      </w:r>
      <w:r w:rsidR="004E4DE6">
        <w:t>‘</w:t>
      </w:r>
      <w:r>
        <w:t>POST</w:t>
      </w:r>
      <w:r w:rsidR="004E4DE6">
        <w:t>’</w:t>
      </w:r>
      <w:r>
        <w:t xml:space="preserve">, paste the API </w:t>
      </w:r>
      <w:proofErr w:type="spellStart"/>
      <w:r>
        <w:t>Url</w:t>
      </w:r>
      <w:proofErr w:type="spellEnd"/>
      <w:r>
        <w:t xml:space="preserve"> in Request URL region, </w:t>
      </w:r>
    </w:p>
    <w:p w:rsidR="00554FEA" w:rsidRDefault="00554FEA" w:rsidP="00554FEA">
      <w:pPr>
        <w:pStyle w:val="ListParagraph"/>
        <w:numPr>
          <w:ilvl w:val="0"/>
          <w:numId w:val="7"/>
        </w:numPr>
      </w:pPr>
      <w:r>
        <w:t>Add header “x-functions-key” and hit Send</w:t>
      </w:r>
    </w:p>
    <w:p w:rsidR="00554FEA" w:rsidRDefault="00554FEA" w:rsidP="00554FEA">
      <w:pPr>
        <w:rPr>
          <w:i/>
        </w:rPr>
      </w:pPr>
      <w:r>
        <w:t xml:space="preserve">Boom, </w:t>
      </w:r>
      <w:r w:rsidR="004E4DE6">
        <w:rPr>
          <w:i/>
        </w:rPr>
        <w:t>it</w:t>
      </w:r>
      <w:r w:rsidR="003718E1">
        <w:rPr>
          <w:i/>
        </w:rPr>
        <w:t xml:space="preserve"> still didn’t reply </w:t>
      </w:r>
      <w:r w:rsidR="00F05A7D">
        <w:rPr>
          <w:i/>
        </w:rPr>
        <w:t>202</w:t>
      </w:r>
      <w:r w:rsidR="003718E1">
        <w:rPr>
          <w:i/>
        </w:rPr>
        <w:t>!</w:t>
      </w:r>
    </w:p>
    <w:p w:rsidR="003718E1" w:rsidRDefault="003718E1" w:rsidP="00554FEA">
      <w:r>
        <w:t>What we need to add along with this request is an empty Application/</w:t>
      </w:r>
      <w:proofErr w:type="spellStart"/>
      <w:r>
        <w:t>Json</w:t>
      </w:r>
      <w:proofErr w:type="spellEnd"/>
      <w:r>
        <w:t xml:space="preserve"> body.</w:t>
      </w:r>
    </w:p>
    <w:p w:rsidR="003718E1" w:rsidRDefault="003718E1" w:rsidP="003718E1">
      <w:pPr>
        <w:pStyle w:val="ListParagraph"/>
        <w:numPr>
          <w:ilvl w:val="0"/>
          <w:numId w:val="7"/>
        </w:numPr>
      </w:pPr>
      <w:r>
        <w:t>Go to Body Tab&gt; Select radio button labelled raw</w:t>
      </w:r>
    </w:p>
    <w:p w:rsidR="008B708A" w:rsidRDefault="003718E1" w:rsidP="008B708A">
      <w:pPr>
        <w:pStyle w:val="ListParagraph"/>
        <w:numPr>
          <w:ilvl w:val="0"/>
          <w:numId w:val="7"/>
        </w:numPr>
      </w:pPr>
      <w:r>
        <w:lastRenderedPageBreak/>
        <w:t>Chose Application/</w:t>
      </w:r>
      <w:proofErr w:type="spellStart"/>
      <w:r>
        <w:t>Json</w:t>
      </w:r>
      <w:proofErr w:type="spellEnd"/>
      <w:r>
        <w:t xml:space="preserve"> and add {“input”:””}</w:t>
      </w:r>
    </w:p>
    <w:p w:rsidR="008B708A" w:rsidRDefault="008B708A" w:rsidP="008B708A">
      <w:pPr>
        <w:pStyle w:val="ListParagraph"/>
        <w:numPr>
          <w:ilvl w:val="0"/>
          <w:numId w:val="7"/>
        </w:numPr>
      </w:pPr>
      <w:r>
        <w:t xml:space="preserve">Hit send again, and you will get </w:t>
      </w:r>
      <w:r w:rsidR="00266D38">
        <w:t>‘202 Accepted’</w:t>
      </w:r>
      <w:r>
        <w:t xml:space="preserve"> response.</w:t>
      </w:r>
    </w:p>
    <w:p w:rsidR="00D17187" w:rsidRDefault="00D17187" w:rsidP="002D47E0">
      <w:pPr>
        <w:pStyle w:val="ListParagraph"/>
      </w:pPr>
    </w:p>
    <w:p w:rsidR="006B039B" w:rsidRDefault="00D17187" w:rsidP="006B039B">
      <w:pPr>
        <w:keepNext/>
      </w:pPr>
      <w:r w:rsidRPr="00D17187">
        <w:rPr>
          <w:noProof/>
          <w:lang w:eastAsia="en-IN"/>
        </w:rPr>
        <w:drawing>
          <wp:inline distT="0" distB="0" distL="0" distR="0" wp14:anchorId="72069AB8" wp14:editId="026A850D">
            <wp:extent cx="6142355" cy="2990850"/>
            <wp:effectExtent l="0" t="0" r="0" b="0"/>
            <wp:docPr id="3" name="Picture 3" descr="C:\Users\karan\Deskto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aran\Desktop\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75368" cy="3006925"/>
                    </a:xfrm>
                    <a:prstGeom prst="rect">
                      <a:avLst/>
                    </a:prstGeom>
                    <a:noFill/>
                    <a:ln>
                      <a:noFill/>
                    </a:ln>
                  </pic:spPr>
                </pic:pic>
              </a:graphicData>
            </a:graphic>
          </wp:inline>
        </w:drawing>
      </w:r>
    </w:p>
    <w:p w:rsidR="00266D38" w:rsidRDefault="006B039B" w:rsidP="006B039B">
      <w:pPr>
        <w:pStyle w:val="Caption"/>
        <w:jc w:val="center"/>
      </w:pPr>
      <w:r>
        <w:t>Empty input as Application/</w:t>
      </w:r>
      <w:proofErr w:type="spellStart"/>
      <w:r>
        <w:t>Json</w:t>
      </w:r>
      <w:proofErr w:type="spellEnd"/>
    </w:p>
    <w:p w:rsidR="00266D38" w:rsidRDefault="00266D38" w:rsidP="00D17187"/>
    <w:p w:rsidR="007E5FA6" w:rsidRDefault="00D17187" w:rsidP="007E5FA6">
      <w:pPr>
        <w:keepNext/>
      </w:pPr>
      <w:r w:rsidRPr="00D17187">
        <w:rPr>
          <w:noProof/>
          <w:lang w:eastAsia="en-IN"/>
        </w:rPr>
        <w:drawing>
          <wp:inline distT="0" distB="0" distL="0" distR="0" wp14:anchorId="5174FEB8" wp14:editId="105CCC76">
            <wp:extent cx="5981700" cy="2705100"/>
            <wp:effectExtent l="0" t="0" r="0" b="0"/>
            <wp:docPr id="2" name="Picture 2" descr="C:\Users\karan\Deskto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aran\Desktop\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81700" cy="2705100"/>
                    </a:xfrm>
                    <a:prstGeom prst="rect">
                      <a:avLst/>
                    </a:prstGeom>
                    <a:noFill/>
                    <a:ln>
                      <a:noFill/>
                    </a:ln>
                  </pic:spPr>
                </pic:pic>
              </a:graphicData>
            </a:graphic>
          </wp:inline>
        </w:drawing>
      </w:r>
    </w:p>
    <w:p w:rsidR="00D17187" w:rsidRDefault="007E5FA6" w:rsidP="007E5FA6">
      <w:pPr>
        <w:pStyle w:val="Caption"/>
        <w:jc w:val="center"/>
      </w:pPr>
      <w:r>
        <w:t>Trigger function using API</w:t>
      </w:r>
    </w:p>
    <w:p w:rsidR="008B5E45" w:rsidRDefault="008B5E45" w:rsidP="008B708A">
      <w:pPr>
        <w:rPr>
          <w:i/>
        </w:rPr>
      </w:pPr>
    </w:p>
    <w:p w:rsidR="00CB5BDF" w:rsidRDefault="00CB5BDF" w:rsidP="008B708A">
      <w:pPr>
        <w:rPr>
          <w:i/>
        </w:rPr>
      </w:pPr>
    </w:p>
    <w:p w:rsidR="008B708A" w:rsidRDefault="008B708A" w:rsidP="008B708A">
      <w:pPr>
        <w:rPr>
          <w:i/>
        </w:rPr>
      </w:pPr>
      <w:r>
        <w:rPr>
          <w:i/>
        </w:rPr>
        <w:t>So did my function really run?</w:t>
      </w:r>
    </w:p>
    <w:p w:rsidR="008B708A" w:rsidRDefault="008B708A" w:rsidP="008B708A">
      <w:r>
        <w:t>To verify, head back to portal and verify from the ‘Monitor’</w:t>
      </w:r>
      <w:r w:rsidR="004E3ECE">
        <w:t xml:space="preserve"> tab. You’ll notice</w:t>
      </w:r>
      <w:r>
        <w:t>, your function did run and it even didn’t affect any of your original time trigger</w:t>
      </w:r>
      <w:r w:rsidR="004E3ECE">
        <w:t>s</w:t>
      </w:r>
      <w:r>
        <w:t xml:space="preserve"> neither function. Sweet, isn’t it?</w:t>
      </w:r>
    </w:p>
    <w:p w:rsidR="001B08B7" w:rsidRDefault="001B08B7" w:rsidP="008B708A"/>
    <w:p w:rsidR="001B08B7" w:rsidRDefault="001B08B7" w:rsidP="001B08B7">
      <w:pPr>
        <w:pStyle w:val="ListParagraph"/>
        <w:numPr>
          <w:ilvl w:val="0"/>
          <w:numId w:val="3"/>
        </w:numPr>
      </w:pPr>
    </w:p>
    <w:p w:rsidR="001B08B7" w:rsidRDefault="001B08B7" w:rsidP="001B08B7">
      <w:pPr>
        <w:ind w:left="720"/>
        <w:rPr>
          <w:rStyle w:val="Emphasis"/>
          <w:sz w:val="24"/>
        </w:rPr>
      </w:pPr>
      <w:r w:rsidRPr="001B08B7">
        <w:rPr>
          <w:rStyle w:val="Emphasis"/>
          <w:sz w:val="24"/>
        </w:rPr>
        <w:t>“I want to change the scheduled</w:t>
      </w:r>
      <w:r>
        <w:rPr>
          <w:rStyle w:val="Emphasis"/>
          <w:sz w:val="24"/>
        </w:rPr>
        <w:t xml:space="preserve"> Time for my </w:t>
      </w:r>
      <w:r w:rsidR="004E3ECE">
        <w:rPr>
          <w:rStyle w:val="Emphasis"/>
          <w:sz w:val="24"/>
        </w:rPr>
        <w:t>Timer</w:t>
      </w:r>
      <w:r>
        <w:rPr>
          <w:rStyle w:val="Emphasis"/>
          <w:sz w:val="24"/>
        </w:rPr>
        <w:t xml:space="preserve"> Triggered </w:t>
      </w:r>
      <w:r w:rsidRPr="001B08B7">
        <w:rPr>
          <w:rStyle w:val="Emphasis"/>
          <w:sz w:val="24"/>
        </w:rPr>
        <w:t>Azure Function</w:t>
      </w:r>
      <w:r>
        <w:rPr>
          <w:rStyle w:val="Emphasis"/>
          <w:sz w:val="24"/>
        </w:rPr>
        <w:t xml:space="preserve"> dynamically</w:t>
      </w:r>
      <w:r w:rsidRPr="001B08B7">
        <w:rPr>
          <w:rStyle w:val="Emphasis"/>
          <w:sz w:val="24"/>
        </w:rPr>
        <w:t xml:space="preserve"> via my app”</w:t>
      </w:r>
    </w:p>
    <w:p w:rsidR="001B08B7" w:rsidRDefault="001B08B7" w:rsidP="001B08B7">
      <w:pPr>
        <w:rPr>
          <w:rStyle w:val="Emphasis"/>
          <w:i w:val="0"/>
        </w:rPr>
      </w:pPr>
      <w:r>
        <w:rPr>
          <w:rStyle w:val="Emphasis"/>
          <w:i w:val="0"/>
        </w:rPr>
        <w:t xml:space="preserve">Each timer triggered azure function has a CRON schedule in its </w:t>
      </w:r>
      <w:r w:rsidR="00A62892">
        <w:rPr>
          <w:rStyle w:val="Emphasis"/>
          <w:i w:val="0"/>
        </w:rPr>
        <w:t>‘</w:t>
      </w:r>
      <w:proofErr w:type="spellStart"/>
      <w:r>
        <w:rPr>
          <w:rStyle w:val="Emphasis"/>
          <w:i w:val="0"/>
        </w:rPr>
        <w:t>function.json</w:t>
      </w:r>
      <w:proofErr w:type="spellEnd"/>
      <w:r w:rsidR="00A62892">
        <w:rPr>
          <w:rStyle w:val="Emphasis"/>
          <w:i w:val="0"/>
        </w:rPr>
        <w:t>’</w:t>
      </w:r>
      <w:r>
        <w:rPr>
          <w:rStyle w:val="Emphasis"/>
          <w:i w:val="0"/>
        </w:rPr>
        <w:t xml:space="preserve"> file (or in Integrate tab in portal) on which the function triggers. What if the CRON schedule is dynamic and you want it to set dynamically via your app. Say, for example, an Email Sending code deployed on Azure was scheduled to run at 3.00 am every day, but now it needs to run at specific different times on different days.</w:t>
      </w:r>
    </w:p>
    <w:p w:rsidR="000B0E27" w:rsidRDefault="000B0E27" w:rsidP="001B08B7">
      <w:pPr>
        <w:rPr>
          <w:rStyle w:val="Emphasis"/>
        </w:rPr>
      </w:pPr>
      <w:r>
        <w:rPr>
          <w:rStyle w:val="Emphasis"/>
        </w:rPr>
        <w:t>Why not the Easy Answer? Use other schedulers and deploy it on your server like Quartz</w:t>
      </w:r>
      <w:r w:rsidR="0023764C">
        <w:rPr>
          <w:rStyle w:val="Emphasis"/>
        </w:rPr>
        <w:t xml:space="preserve"> OR</w:t>
      </w:r>
      <w:r>
        <w:rPr>
          <w:rStyle w:val="Emphasis"/>
        </w:rPr>
        <w:t xml:space="preserve">  </w:t>
      </w:r>
      <w:r w:rsidR="00A62892">
        <w:rPr>
          <w:rStyle w:val="Emphasis"/>
        </w:rPr>
        <w:t>whenever</w:t>
      </w:r>
      <w:r>
        <w:rPr>
          <w:rStyle w:val="Emphasis"/>
        </w:rPr>
        <w:t xml:space="preserve"> need arise, o</w:t>
      </w:r>
      <w:r w:rsidR="0023764C">
        <w:rPr>
          <w:rStyle w:val="Emphasis"/>
        </w:rPr>
        <w:t>pen portal and change schedule OR</w:t>
      </w:r>
      <w:r>
        <w:rPr>
          <w:rStyle w:val="Emphasis"/>
        </w:rPr>
        <w:t xml:space="preserve"> change </w:t>
      </w:r>
      <w:r w:rsidR="00A62892">
        <w:rPr>
          <w:rStyle w:val="Emphasis"/>
        </w:rPr>
        <w:t>‘</w:t>
      </w:r>
      <w:proofErr w:type="spellStart"/>
      <w:r>
        <w:rPr>
          <w:rStyle w:val="Emphasis"/>
        </w:rPr>
        <w:t>function.json</w:t>
      </w:r>
      <w:proofErr w:type="spellEnd"/>
      <w:r w:rsidR="00A62892">
        <w:rPr>
          <w:rStyle w:val="Emphasis"/>
        </w:rPr>
        <w:t>’</w:t>
      </w:r>
      <w:r>
        <w:rPr>
          <w:rStyle w:val="Emphasis"/>
        </w:rPr>
        <w:t xml:space="preserve"> and deploy </w:t>
      </w:r>
      <w:r w:rsidR="00A62892">
        <w:rPr>
          <w:rStyle w:val="Emphasis"/>
        </w:rPr>
        <w:t>every time</w:t>
      </w:r>
      <w:r>
        <w:rPr>
          <w:rStyle w:val="Emphasis"/>
        </w:rPr>
        <w:t>!</w:t>
      </w:r>
    </w:p>
    <w:p w:rsidR="000B0E27" w:rsidRDefault="000B0E27" w:rsidP="001B08B7">
      <w:pPr>
        <w:rPr>
          <w:rStyle w:val="Emphasis"/>
          <w:i w:val="0"/>
        </w:rPr>
      </w:pPr>
      <w:r>
        <w:rPr>
          <w:rStyle w:val="Emphasis"/>
          <w:i w:val="0"/>
        </w:rPr>
        <w:t>Quick Reasons:</w:t>
      </w:r>
    </w:p>
    <w:p w:rsidR="000B0E27" w:rsidRDefault="000B0E27" w:rsidP="000B0E27">
      <w:pPr>
        <w:pStyle w:val="ListParagraph"/>
        <w:numPr>
          <w:ilvl w:val="0"/>
          <w:numId w:val="6"/>
        </w:numPr>
        <w:rPr>
          <w:rStyle w:val="Emphasis"/>
          <w:i w:val="0"/>
        </w:rPr>
      </w:pPr>
      <w:r>
        <w:rPr>
          <w:rStyle w:val="Emphasis"/>
          <w:i w:val="0"/>
        </w:rPr>
        <w:t xml:space="preserve">If the one who is going to decide and set schedule is </w:t>
      </w:r>
      <w:r w:rsidR="00B5397E">
        <w:rPr>
          <w:rStyle w:val="Emphasis"/>
          <w:i w:val="0"/>
        </w:rPr>
        <w:t>the one</w:t>
      </w:r>
      <w:r>
        <w:rPr>
          <w:rStyle w:val="Emphasis"/>
          <w:i w:val="0"/>
        </w:rPr>
        <w:t xml:space="preserve"> who is not aware about the backend processes</w:t>
      </w:r>
      <w:r w:rsidR="00B5397E">
        <w:rPr>
          <w:rStyle w:val="Emphasis"/>
          <w:i w:val="0"/>
        </w:rPr>
        <w:t xml:space="preserve"> (and azure function)</w:t>
      </w:r>
      <w:r>
        <w:rPr>
          <w:rStyle w:val="Emphasis"/>
          <w:i w:val="0"/>
        </w:rPr>
        <w:t xml:space="preserve"> b</w:t>
      </w:r>
      <w:r w:rsidR="00B5397E">
        <w:rPr>
          <w:rStyle w:val="Emphasis"/>
          <w:i w:val="0"/>
        </w:rPr>
        <w:t>ut simply wants his app to work, then i</w:t>
      </w:r>
      <w:r>
        <w:rPr>
          <w:rStyle w:val="Emphasis"/>
          <w:i w:val="0"/>
        </w:rPr>
        <w:t>n this case, the easy answer won</w:t>
      </w:r>
      <w:r w:rsidR="00B5397E">
        <w:rPr>
          <w:rStyle w:val="Emphasis"/>
          <w:i w:val="0"/>
        </w:rPr>
        <w:t>’</w:t>
      </w:r>
      <w:r>
        <w:rPr>
          <w:rStyle w:val="Emphasis"/>
          <w:i w:val="0"/>
        </w:rPr>
        <w:t>t work.</w:t>
      </w:r>
    </w:p>
    <w:p w:rsidR="000B0E27" w:rsidRDefault="000B0E27" w:rsidP="000B0E27">
      <w:pPr>
        <w:pStyle w:val="ListParagraph"/>
        <w:numPr>
          <w:ilvl w:val="0"/>
          <w:numId w:val="6"/>
        </w:numPr>
        <w:rPr>
          <w:rStyle w:val="Emphasis"/>
          <w:i w:val="0"/>
        </w:rPr>
      </w:pPr>
      <w:r>
        <w:rPr>
          <w:rStyle w:val="Emphasis"/>
          <w:i w:val="0"/>
        </w:rPr>
        <w:t>Using schedulers like Quartz is definitely a reasonable idea but it has its own limitations. It does not trigger on scheduled time when server goes to inactive state (sleep state). Therefore a server less approach like Azure Function fits in well.</w:t>
      </w:r>
    </w:p>
    <w:p w:rsidR="000B0E27" w:rsidRDefault="000B0E27" w:rsidP="000B0E27">
      <w:pPr>
        <w:rPr>
          <w:rStyle w:val="Emphasis"/>
        </w:rPr>
      </w:pPr>
      <w:r>
        <w:rPr>
          <w:rStyle w:val="Emphasis"/>
        </w:rPr>
        <w:t xml:space="preserve">Okay, so what’s </w:t>
      </w:r>
      <w:r w:rsidR="003908DB">
        <w:rPr>
          <w:rStyle w:val="Emphasis"/>
        </w:rPr>
        <w:t>another</w:t>
      </w:r>
      <w:r>
        <w:rPr>
          <w:rStyle w:val="Emphasis"/>
        </w:rPr>
        <w:t xml:space="preserve"> approach?</w:t>
      </w:r>
    </w:p>
    <w:p w:rsidR="000A2AC2" w:rsidRDefault="003A7A58" w:rsidP="000B0E27">
      <w:r>
        <w:rPr>
          <w:rStyle w:val="Emphasis"/>
          <w:i w:val="0"/>
        </w:rPr>
        <w:t xml:space="preserve">As mentioned above, </w:t>
      </w:r>
      <w:proofErr w:type="spellStart"/>
      <w:r>
        <w:rPr>
          <w:rStyle w:val="Emphasis"/>
          <w:i w:val="0"/>
        </w:rPr>
        <w:t>function.json</w:t>
      </w:r>
      <w:proofErr w:type="spellEnd"/>
      <w:r>
        <w:rPr>
          <w:rStyle w:val="Emphasis"/>
          <w:i w:val="0"/>
        </w:rPr>
        <w:t xml:space="preserve"> is the file which stores the CRON schedule for the function. What if somehow, we could replace this file via API with the new file with new schedule? Yes, this is possible using KUDU APIs. </w:t>
      </w:r>
      <w:r w:rsidR="00DE64F3">
        <w:rPr>
          <w:rStyle w:val="Emphasis"/>
          <w:i w:val="0"/>
        </w:rPr>
        <w:t xml:space="preserve"> (Thanks to </w:t>
      </w:r>
      <w:r w:rsidR="00DE64F3" w:rsidRPr="00DE64F3">
        <w:t xml:space="preserve">Alexey </w:t>
      </w:r>
      <w:proofErr w:type="spellStart"/>
      <w:r w:rsidR="00DE64F3" w:rsidRPr="00DE64F3">
        <w:t>Rodionov</w:t>
      </w:r>
      <w:proofErr w:type="spellEnd"/>
      <w:r w:rsidR="00DE64F3">
        <w:t xml:space="preserve">, who shared his answer </w:t>
      </w:r>
      <w:hyperlink r:id="rId11" w:history="1">
        <w:r w:rsidR="00DE64F3" w:rsidRPr="00DE64F3">
          <w:rPr>
            <w:rStyle w:val="Hyperlink"/>
          </w:rPr>
          <w:t>here</w:t>
        </w:r>
      </w:hyperlink>
      <w:r w:rsidR="00DE64F3">
        <w:t xml:space="preserve"> and made me aware that something like KUDU API even exists.)</w:t>
      </w:r>
    </w:p>
    <w:p w:rsidR="000A2AC2" w:rsidRDefault="000A2AC2" w:rsidP="000B0E27">
      <w:r>
        <w:t xml:space="preserve">Basically to change the schedule of Azure Function via KUDU </w:t>
      </w:r>
      <w:r w:rsidR="006101A5">
        <w:t>API</w:t>
      </w:r>
      <w:r>
        <w:t>, we will have to follow these steps:</w:t>
      </w:r>
    </w:p>
    <w:p w:rsidR="003A7A58" w:rsidRPr="00A6224E" w:rsidRDefault="00DE64F3" w:rsidP="000A2AC2">
      <w:pPr>
        <w:pStyle w:val="ListParagraph"/>
        <w:numPr>
          <w:ilvl w:val="0"/>
          <w:numId w:val="8"/>
        </w:numPr>
        <w:rPr>
          <w:iCs/>
        </w:rPr>
      </w:pPr>
      <w:r>
        <w:t xml:space="preserve"> </w:t>
      </w:r>
      <w:r w:rsidR="00A6224E">
        <w:t xml:space="preserve">Replace the existing </w:t>
      </w:r>
      <w:proofErr w:type="spellStart"/>
      <w:r w:rsidR="00A6224E">
        <w:t>function.json</w:t>
      </w:r>
      <w:proofErr w:type="spellEnd"/>
      <w:r w:rsidR="00A6224E">
        <w:t xml:space="preserve"> file on portal with the new </w:t>
      </w:r>
      <w:proofErr w:type="spellStart"/>
      <w:r w:rsidR="00A6224E">
        <w:t>function.json</w:t>
      </w:r>
      <w:proofErr w:type="spellEnd"/>
      <w:r w:rsidR="00A6224E">
        <w:t xml:space="preserve"> file.</w:t>
      </w:r>
    </w:p>
    <w:p w:rsidR="00A6224E" w:rsidRPr="00A6224E" w:rsidRDefault="00A6224E" w:rsidP="000A2AC2">
      <w:pPr>
        <w:pStyle w:val="ListParagraph"/>
        <w:numPr>
          <w:ilvl w:val="0"/>
          <w:numId w:val="8"/>
        </w:numPr>
        <w:rPr>
          <w:iCs/>
        </w:rPr>
      </w:pPr>
      <w:r>
        <w:t>Make the new CRON schedule trigger in sync so that function actually triggers on new time.</w:t>
      </w:r>
    </w:p>
    <w:p w:rsidR="00A6224E" w:rsidRDefault="00A6224E" w:rsidP="00A6224E">
      <w:pPr>
        <w:rPr>
          <w:rStyle w:val="Emphasis"/>
          <w:i w:val="0"/>
        </w:rPr>
      </w:pPr>
      <w:r>
        <w:rPr>
          <w:rStyle w:val="Emphasis"/>
          <w:i w:val="0"/>
        </w:rPr>
        <w:t>Let’s do it step wise-</w:t>
      </w:r>
    </w:p>
    <w:p w:rsidR="00A6224E" w:rsidRDefault="00A6224E" w:rsidP="00A6224E">
      <w:pPr>
        <w:rPr>
          <w:rStyle w:val="Emphasis"/>
          <w:i w:val="0"/>
        </w:rPr>
      </w:pPr>
      <w:r>
        <w:rPr>
          <w:rStyle w:val="Emphasis"/>
          <w:i w:val="0"/>
        </w:rPr>
        <w:t xml:space="preserve">Step 1: Replace the existing </w:t>
      </w:r>
      <w:proofErr w:type="spellStart"/>
      <w:r>
        <w:rPr>
          <w:rStyle w:val="Emphasis"/>
          <w:i w:val="0"/>
        </w:rPr>
        <w:t>function.json</w:t>
      </w:r>
      <w:proofErr w:type="spellEnd"/>
      <w:r>
        <w:rPr>
          <w:rStyle w:val="Emphasis"/>
          <w:i w:val="0"/>
        </w:rPr>
        <w:t xml:space="preserve"> on portal with the new </w:t>
      </w:r>
      <w:proofErr w:type="spellStart"/>
      <w:r>
        <w:rPr>
          <w:rStyle w:val="Emphasis"/>
          <w:i w:val="0"/>
        </w:rPr>
        <w:t>function.json</w:t>
      </w:r>
      <w:proofErr w:type="spellEnd"/>
      <w:r>
        <w:rPr>
          <w:rStyle w:val="Emphasis"/>
          <w:i w:val="0"/>
        </w:rPr>
        <w:t xml:space="preserve"> file.</w:t>
      </w:r>
    </w:p>
    <w:p w:rsidR="00A6224E" w:rsidRDefault="00A6224E" w:rsidP="00A6224E">
      <w:pPr>
        <w:rPr>
          <w:rStyle w:val="Emphasis"/>
          <w:i w:val="0"/>
        </w:rPr>
      </w:pPr>
      <w:r>
        <w:rPr>
          <w:rStyle w:val="Emphasis"/>
          <w:i w:val="0"/>
        </w:rPr>
        <w:t xml:space="preserve">Here, we must know where the existing </w:t>
      </w:r>
      <w:proofErr w:type="spellStart"/>
      <w:r>
        <w:rPr>
          <w:rStyle w:val="Emphasis"/>
          <w:i w:val="0"/>
        </w:rPr>
        <w:t>function.json</w:t>
      </w:r>
      <w:proofErr w:type="spellEnd"/>
      <w:r>
        <w:rPr>
          <w:rStyle w:val="Emphasis"/>
          <w:i w:val="0"/>
        </w:rPr>
        <w:t xml:space="preserve"> is situated in cloud. To do so, </w:t>
      </w:r>
    </w:p>
    <w:p w:rsidR="00A6224E" w:rsidRDefault="00A6224E" w:rsidP="00A6224E">
      <w:pPr>
        <w:pStyle w:val="ListParagraph"/>
        <w:numPr>
          <w:ilvl w:val="0"/>
          <w:numId w:val="10"/>
        </w:numPr>
        <w:rPr>
          <w:rStyle w:val="Emphasis"/>
          <w:i w:val="0"/>
        </w:rPr>
      </w:pPr>
      <w:r>
        <w:rPr>
          <w:rStyle w:val="Emphasis"/>
          <w:i w:val="0"/>
        </w:rPr>
        <w:t>Open Portal, navigate to Function App&gt; Platform Features&gt;Advanced Tools (Kudu)</w:t>
      </w:r>
    </w:p>
    <w:p w:rsidR="00A6224E" w:rsidRDefault="00A6224E" w:rsidP="00A6224E">
      <w:pPr>
        <w:pStyle w:val="ListParagraph"/>
        <w:numPr>
          <w:ilvl w:val="0"/>
          <w:numId w:val="10"/>
        </w:numPr>
        <w:rPr>
          <w:rStyle w:val="Emphasis"/>
          <w:i w:val="0"/>
        </w:rPr>
      </w:pPr>
      <w:r>
        <w:rPr>
          <w:rStyle w:val="Emphasis"/>
          <w:i w:val="0"/>
        </w:rPr>
        <w:t>KUDU page will open as shown in the screen shot. Navigate to Debug Console&gt;CMD</w:t>
      </w:r>
    </w:p>
    <w:p w:rsidR="00A6224E" w:rsidRDefault="00A6224E" w:rsidP="00A6224E">
      <w:pPr>
        <w:pStyle w:val="ListParagraph"/>
        <w:numPr>
          <w:ilvl w:val="0"/>
          <w:numId w:val="10"/>
        </w:numPr>
        <w:rPr>
          <w:rStyle w:val="Emphasis"/>
          <w:i w:val="0"/>
        </w:rPr>
      </w:pPr>
      <w:r>
        <w:rPr>
          <w:rStyle w:val="Emphasis"/>
          <w:i w:val="0"/>
        </w:rPr>
        <w:t>In command prompt, type command &gt;</w:t>
      </w:r>
      <w:proofErr w:type="spellStart"/>
      <w:r>
        <w:rPr>
          <w:rStyle w:val="Emphasis"/>
          <w:i w:val="0"/>
        </w:rPr>
        <w:t>dir</w:t>
      </w:r>
      <w:proofErr w:type="spellEnd"/>
      <w:r>
        <w:rPr>
          <w:rStyle w:val="Emphasis"/>
          <w:i w:val="0"/>
        </w:rPr>
        <w:t xml:space="preserve"> \s </w:t>
      </w:r>
      <w:proofErr w:type="spellStart"/>
      <w:r>
        <w:rPr>
          <w:rStyle w:val="Emphasis"/>
          <w:i w:val="0"/>
        </w:rPr>
        <w:t>function.json</w:t>
      </w:r>
      <w:proofErr w:type="spellEnd"/>
      <w:r>
        <w:rPr>
          <w:rStyle w:val="Emphasis"/>
          <w:i w:val="0"/>
        </w:rPr>
        <w:t>. This command will return path where in this file would be located as shown in screenshot.</w:t>
      </w:r>
    </w:p>
    <w:p w:rsidR="00D60F60" w:rsidRDefault="00D60F60" w:rsidP="00D60F60">
      <w:pPr>
        <w:keepNext/>
      </w:pPr>
      <w:r>
        <w:rPr>
          <w:noProof/>
          <w:lang w:eastAsia="en-IN"/>
        </w:rPr>
        <w:lastRenderedPageBreak/>
        <w:drawing>
          <wp:inline distT="0" distB="0" distL="0" distR="0" wp14:anchorId="6825E0DD" wp14:editId="10306B9C">
            <wp:extent cx="5731510" cy="322770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227705"/>
                    </a:xfrm>
                    <a:prstGeom prst="rect">
                      <a:avLst/>
                    </a:prstGeom>
                  </pic:spPr>
                </pic:pic>
              </a:graphicData>
            </a:graphic>
          </wp:inline>
        </w:drawing>
      </w:r>
    </w:p>
    <w:p w:rsidR="00D60F60" w:rsidRDefault="00D60F60" w:rsidP="00D60F60">
      <w:pPr>
        <w:pStyle w:val="Caption"/>
        <w:jc w:val="center"/>
        <w:rPr>
          <w:rStyle w:val="Emphasis"/>
          <w:i/>
        </w:rPr>
      </w:pPr>
      <w:r>
        <w:t>The KUDU page</w:t>
      </w:r>
    </w:p>
    <w:p w:rsidR="00D60F60" w:rsidRDefault="00D60F60" w:rsidP="00A6224E">
      <w:pPr>
        <w:rPr>
          <w:rStyle w:val="Emphasis"/>
          <w:i w:val="0"/>
        </w:rPr>
      </w:pPr>
    </w:p>
    <w:p w:rsidR="00D60F60" w:rsidRDefault="00D60F60" w:rsidP="00A6224E">
      <w:pPr>
        <w:rPr>
          <w:rStyle w:val="Emphasis"/>
          <w:i w:val="0"/>
        </w:rPr>
      </w:pPr>
    </w:p>
    <w:p w:rsidR="009C1C3C" w:rsidRDefault="009C1C3C" w:rsidP="00A6224E">
      <w:pPr>
        <w:rPr>
          <w:rStyle w:val="Emphasis"/>
          <w:i w:val="0"/>
        </w:rPr>
      </w:pPr>
    </w:p>
    <w:p w:rsidR="00C7077E" w:rsidRDefault="00C7077E" w:rsidP="00C7077E">
      <w:pPr>
        <w:keepNext/>
      </w:pPr>
      <w:r>
        <w:rPr>
          <w:noProof/>
          <w:lang w:eastAsia="en-IN"/>
        </w:rPr>
        <w:drawing>
          <wp:inline distT="0" distB="0" distL="0" distR="0" wp14:anchorId="7796E655" wp14:editId="730F3533">
            <wp:extent cx="5264785" cy="27336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8144" b="10200"/>
                    <a:stretch/>
                  </pic:blipFill>
                  <pic:spPr bwMode="auto">
                    <a:xfrm>
                      <a:off x="0" y="0"/>
                      <a:ext cx="5264785" cy="2733675"/>
                    </a:xfrm>
                    <a:prstGeom prst="rect">
                      <a:avLst/>
                    </a:prstGeom>
                    <a:ln>
                      <a:noFill/>
                    </a:ln>
                    <a:extLst>
                      <a:ext uri="{53640926-AAD7-44D8-BBD7-CCE9431645EC}">
                        <a14:shadowObscured xmlns:a14="http://schemas.microsoft.com/office/drawing/2010/main"/>
                      </a:ext>
                    </a:extLst>
                  </pic:spPr>
                </pic:pic>
              </a:graphicData>
            </a:graphic>
          </wp:inline>
        </w:drawing>
      </w:r>
    </w:p>
    <w:p w:rsidR="009C1C3C" w:rsidRDefault="00C7077E" w:rsidP="00C7077E">
      <w:pPr>
        <w:pStyle w:val="Caption"/>
        <w:jc w:val="center"/>
        <w:rPr>
          <w:rStyle w:val="Emphasis"/>
          <w:i/>
        </w:rPr>
      </w:pPr>
      <w:r>
        <w:t xml:space="preserve">Path of </w:t>
      </w:r>
      <w:proofErr w:type="spellStart"/>
      <w:r>
        <w:t>Function.json</w:t>
      </w:r>
      <w:proofErr w:type="spellEnd"/>
      <w:r>
        <w:t xml:space="preserve"> from CMD</w:t>
      </w:r>
    </w:p>
    <w:p w:rsidR="00781CA1" w:rsidRDefault="00781CA1" w:rsidP="00A6224E">
      <w:pPr>
        <w:rPr>
          <w:rStyle w:val="Emphasis"/>
          <w:i w:val="0"/>
        </w:rPr>
      </w:pPr>
    </w:p>
    <w:p w:rsidR="00A6224E" w:rsidRDefault="00A6224E" w:rsidP="00A6224E">
      <w:pPr>
        <w:rPr>
          <w:rStyle w:val="Emphasis"/>
          <w:i w:val="0"/>
        </w:rPr>
      </w:pPr>
      <w:r>
        <w:rPr>
          <w:rStyle w:val="Emphasis"/>
          <w:i w:val="0"/>
        </w:rPr>
        <w:t xml:space="preserve">Now you have the path of </w:t>
      </w:r>
      <w:proofErr w:type="spellStart"/>
      <w:r>
        <w:rPr>
          <w:rStyle w:val="Emphasis"/>
          <w:i w:val="0"/>
        </w:rPr>
        <w:t>function.json</w:t>
      </w:r>
      <w:proofErr w:type="spellEnd"/>
      <w:r>
        <w:rPr>
          <w:rStyle w:val="Emphasis"/>
          <w:i w:val="0"/>
        </w:rPr>
        <w:t>, let</w:t>
      </w:r>
      <w:r w:rsidR="00B9527B">
        <w:rPr>
          <w:rStyle w:val="Emphasis"/>
          <w:i w:val="0"/>
        </w:rPr>
        <w:t>’</w:t>
      </w:r>
      <w:r>
        <w:rPr>
          <w:rStyle w:val="Emphasis"/>
          <w:i w:val="0"/>
        </w:rPr>
        <w:t>s replace this file with the new file.</w:t>
      </w:r>
    </w:p>
    <w:p w:rsidR="00A6224E" w:rsidRDefault="002E1FE2" w:rsidP="00A6224E">
      <w:pPr>
        <w:pStyle w:val="ListParagraph"/>
        <w:numPr>
          <w:ilvl w:val="0"/>
          <w:numId w:val="7"/>
        </w:numPr>
        <w:rPr>
          <w:rStyle w:val="Emphasis"/>
          <w:i w:val="0"/>
        </w:rPr>
      </w:pPr>
      <w:r>
        <w:rPr>
          <w:rStyle w:val="Emphasis"/>
        </w:rPr>
        <w:t>Move Satellites into position</w:t>
      </w:r>
      <w:r w:rsidR="00A6224E">
        <w:rPr>
          <w:rStyle w:val="Emphasis"/>
          <w:i w:val="0"/>
        </w:rPr>
        <w:t>, I mean open Postman.</w:t>
      </w:r>
    </w:p>
    <w:p w:rsidR="00A6224E" w:rsidRPr="002E1FE2" w:rsidRDefault="002E1FE2" w:rsidP="00A6224E">
      <w:pPr>
        <w:pStyle w:val="ListParagraph"/>
        <w:numPr>
          <w:ilvl w:val="0"/>
          <w:numId w:val="7"/>
        </w:numPr>
      </w:pPr>
      <w:r>
        <w:rPr>
          <w:rStyle w:val="Emphasis"/>
          <w:i w:val="0"/>
        </w:rPr>
        <w:t xml:space="preserve">We are sending PUT request with this URL of this format: </w:t>
      </w:r>
      <w:r w:rsidRPr="002E1FE2">
        <w:rPr>
          <w:rFonts w:ascii="Consolas" w:hAnsi="Consolas" w:cs="Consolas"/>
          <w:color w:val="008000"/>
          <w:sz w:val="19"/>
          <w:szCs w:val="19"/>
        </w:rPr>
        <w:t>https://{functionAppName}.scm.azurewebsites.net/api/vfs/{pathToFunction.json}</w:t>
      </w:r>
      <w:r>
        <w:rPr>
          <w:rFonts w:ascii="Consolas" w:hAnsi="Consolas" w:cs="Consolas"/>
          <w:color w:val="008000"/>
          <w:sz w:val="19"/>
          <w:szCs w:val="19"/>
        </w:rPr>
        <w:t xml:space="preserve"> </w:t>
      </w:r>
    </w:p>
    <w:p w:rsidR="002E1FE2" w:rsidRDefault="002E1FE2" w:rsidP="002E1FE2">
      <w:pPr>
        <w:pStyle w:val="ListParagraph"/>
        <w:numPr>
          <w:ilvl w:val="0"/>
          <w:numId w:val="7"/>
        </w:numPr>
      </w:pPr>
      <w:r>
        <w:lastRenderedPageBreak/>
        <w:t>For authorization we will have to use Authorize Tab&gt;Basic Auth. Fill out the Username and Password which you use to deploy the function on portal. You can get the same by downloading the publish profiles for function app.</w:t>
      </w:r>
    </w:p>
    <w:p w:rsidR="002E1FE2" w:rsidRDefault="002E1FE2" w:rsidP="002E1FE2">
      <w:pPr>
        <w:pStyle w:val="ListParagraph"/>
        <w:numPr>
          <w:ilvl w:val="0"/>
          <w:numId w:val="7"/>
        </w:numPr>
      </w:pPr>
      <w:r>
        <w:t xml:space="preserve">Along with these, we’ll have to send another parameter as header </w:t>
      </w:r>
      <w:proofErr w:type="spellStart"/>
      <w:r>
        <w:t>i.e</w:t>
      </w:r>
      <w:proofErr w:type="spellEnd"/>
      <w:r>
        <w:t xml:space="preserve"> Application/</w:t>
      </w:r>
      <w:proofErr w:type="spellStart"/>
      <w:r>
        <w:t>Json</w:t>
      </w:r>
      <w:proofErr w:type="spellEnd"/>
      <w:r>
        <w:t xml:space="preserve"> whose value is: {if-match”,”*”}. In body new </w:t>
      </w:r>
      <w:proofErr w:type="spellStart"/>
      <w:r>
        <w:t>function.json</w:t>
      </w:r>
      <w:proofErr w:type="spellEnd"/>
      <w:r>
        <w:t xml:space="preserve"> will be added.</w:t>
      </w:r>
    </w:p>
    <w:p w:rsidR="00137868" w:rsidRDefault="00137868" w:rsidP="002E1FE2">
      <w:pPr>
        <w:pStyle w:val="ListParagraph"/>
        <w:numPr>
          <w:ilvl w:val="0"/>
          <w:numId w:val="7"/>
        </w:numPr>
      </w:pPr>
      <w:r>
        <w:t xml:space="preserve">Hit send. </w:t>
      </w:r>
    </w:p>
    <w:p w:rsidR="00137868" w:rsidRDefault="00137868" w:rsidP="002E1FE2">
      <w:pPr>
        <w:pStyle w:val="ListParagraph"/>
        <w:numPr>
          <w:ilvl w:val="0"/>
          <w:numId w:val="7"/>
        </w:numPr>
      </w:pPr>
      <w:r>
        <w:t xml:space="preserve">Go back to portal to verify whether </w:t>
      </w:r>
      <w:proofErr w:type="spellStart"/>
      <w:r>
        <w:t>function.json</w:t>
      </w:r>
      <w:proofErr w:type="spellEnd"/>
      <w:r>
        <w:t xml:space="preserve"> has been updated or not. </w:t>
      </w:r>
    </w:p>
    <w:p w:rsidR="00DE64F3" w:rsidRPr="006D16D6" w:rsidRDefault="00137868" w:rsidP="000B0E27">
      <w:pPr>
        <w:pStyle w:val="ListParagraph"/>
        <w:numPr>
          <w:ilvl w:val="0"/>
          <w:numId w:val="7"/>
        </w:numPr>
        <w:rPr>
          <w:rStyle w:val="Emphasis"/>
          <w:i w:val="0"/>
          <w:iCs w:val="0"/>
        </w:rPr>
      </w:pPr>
      <w:r>
        <w:t xml:space="preserve">So it’s still we alone who knows that function time has changed but the busy trigger handlers and queues are still unaware about it. To make them aware and sync new trigger with the function, we will have to send one more API request, this time a POST request over </w:t>
      </w:r>
      <w:r w:rsidR="006D16D6">
        <w:rPr>
          <w:rFonts w:ascii="Arial" w:hAnsi="Arial" w:cs="Arial"/>
          <w:color w:val="242729"/>
          <w:sz w:val="23"/>
          <w:szCs w:val="23"/>
          <w:shd w:val="clear" w:color="auto" w:fill="FFFFFF"/>
        </w:rPr>
        <w:t> </w:t>
      </w:r>
      <w:r w:rsidR="006D16D6" w:rsidRPr="006D16D6">
        <w:rPr>
          <w:rFonts w:ascii="Consolas" w:hAnsi="Consolas" w:cs="Consolas"/>
          <w:color w:val="008000"/>
          <w:sz w:val="19"/>
          <w:szCs w:val="19"/>
        </w:rPr>
        <w:t>https://{functionAppName}.scm.azurewebsites.net/api/functions/synctriggers</w:t>
      </w:r>
    </w:p>
    <w:p w:rsidR="00C83539" w:rsidRDefault="006D16D6" w:rsidP="006D16D6">
      <w:pPr>
        <w:rPr>
          <w:rStyle w:val="Emphasis"/>
          <w:i w:val="0"/>
        </w:rPr>
      </w:pPr>
      <w:r>
        <w:rPr>
          <w:rStyle w:val="Emphasis"/>
          <w:i w:val="0"/>
        </w:rPr>
        <w:t>That’s all, you have just dynamically set and synced the new time for your timer triggered azure function.</w:t>
      </w:r>
      <w:r w:rsidR="00C83539">
        <w:rPr>
          <w:rStyle w:val="Emphasis"/>
          <w:i w:val="0"/>
        </w:rPr>
        <w:t xml:space="preserve"> Cool isn’t it?</w:t>
      </w:r>
    </w:p>
    <w:p w:rsidR="00BF7B03" w:rsidRDefault="00BF7B03" w:rsidP="006D16D6">
      <w:pPr>
        <w:rPr>
          <w:rStyle w:val="Emphasis"/>
          <w:i w:val="0"/>
        </w:rPr>
      </w:pPr>
    </w:p>
    <w:p w:rsidR="00BF7B03" w:rsidRDefault="00BF7B03" w:rsidP="006D16D6">
      <w:pPr>
        <w:rPr>
          <w:rStyle w:val="Emphasis"/>
          <w:i w:val="0"/>
        </w:rPr>
      </w:pPr>
      <w:r>
        <w:rPr>
          <w:rStyle w:val="Emphasis"/>
          <w:i w:val="0"/>
        </w:rPr>
        <w:t xml:space="preserve">Thus these were two use cases of using Azure Function API in custom requirements. Do you have any custom requirement </w:t>
      </w:r>
      <w:r w:rsidR="002C2591">
        <w:rPr>
          <w:rStyle w:val="Emphasis"/>
          <w:i w:val="0"/>
        </w:rPr>
        <w:t xml:space="preserve">related to azure function </w:t>
      </w:r>
      <w:r>
        <w:rPr>
          <w:rStyle w:val="Emphasis"/>
          <w:i w:val="0"/>
        </w:rPr>
        <w:t>and</w:t>
      </w:r>
      <w:r w:rsidR="002C2591">
        <w:rPr>
          <w:rStyle w:val="Emphasis"/>
          <w:i w:val="0"/>
        </w:rPr>
        <w:t xml:space="preserve"> are you still in search of </w:t>
      </w:r>
      <w:r>
        <w:rPr>
          <w:rStyle w:val="Emphasis"/>
          <w:i w:val="0"/>
        </w:rPr>
        <w:t>a suitable solution for it? Let me know by posting an issue and I’ll try to find the best possible solution.</w:t>
      </w:r>
    </w:p>
    <w:p w:rsidR="002C2591" w:rsidRDefault="002C2591" w:rsidP="006D16D6">
      <w:pPr>
        <w:rPr>
          <w:rStyle w:val="Emphasis"/>
          <w:i w:val="0"/>
        </w:rPr>
      </w:pPr>
    </w:p>
    <w:p w:rsidR="002C2591" w:rsidRPr="006D16D6" w:rsidRDefault="002C2591" w:rsidP="006D16D6">
      <w:pPr>
        <w:rPr>
          <w:rStyle w:val="Emphasis"/>
          <w:i w:val="0"/>
        </w:rPr>
      </w:pPr>
      <w:r>
        <w:rPr>
          <w:rStyle w:val="Emphasis"/>
          <w:i w:val="0"/>
        </w:rPr>
        <w:t xml:space="preserve">You are most welcome to read other articles on my </w:t>
      </w:r>
      <w:proofErr w:type="spellStart"/>
      <w:r>
        <w:rPr>
          <w:rStyle w:val="Emphasis"/>
          <w:i w:val="0"/>
        </w:rPr>
        <w:t>Github</w:t>
      </w:r>
      <w:proofErr w:type="spellEnd"/>
      <w:r>
        <w:rPr>
          <w:rStyle w:val="Emphasis"/>
          <w:i w:val="0"/>
        </w:rPr>
        <w:t xml:space="preserve"> Repository </w:t>
      </w:r>
      <w:hyperlink r:id="rId14" w:history="1">
        <w:r w:rsidRPr="003238B6">
          <w:rPr>
            <w:rStyle w:val="Hyperlink"/>
          </w:rPr>
          <w:t>here</w:t>
        </w:r>
      </w:hyperlink>
      <w:bookmarkStart w:id="0" w:name="_GoBack"/>
      <w:bookmarkEnd w:id="0"/>
      <w:r>
        <w:rPr>
          <w:rStyle w:val="Emphasis"/>
          <w:i w:val="0"/>
        </w:rPr>
        <w:t>.</w:t>
      </w:r>
    </w:p>
    <w:p w:rsidR="000B0E27" w:rsidRPr="000B0E27" w:rsidRDefault="000B0E27" w:rsidP="001B08B7">
      <w:pPr>
        <w:rPr>
          <w:rStyle w:val="Emphasis"/>
          <w:i w:val="0"/>
        </w:rPr>
      </w:pPr>
    </w:p>
    <w:p w:rsidR="00382597" w:rsidRDefault="00382597" w:rsidP="00382597">
      <w:pPr>
        <w:pStyle w:val="ListParagraph"/>
        <w:ind w:left="1080"/>
      </w:pPr>
    </w:p>
    <w:sectPr w:rsidR="0038259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2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5E1131"/>
    <w:multiLevelType w:val="hybridMultilevel"/>
    <w:tmpl w:val="3650E8B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AB03668"/>
    <w:multiLevelType w:val="hybridMultilevel"/>
    <w:tmpl w:val="E0D288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06777E2"/>
    <w:multiLevelType w:val="hybridMultilevel"/>
    <w:tmpl w:val="CDE202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3BB133D"/>
    <w:multiLevelType w:val="hybridMultilevel"/>
    <w:tmpl w:val="542A56B0"/>
    <w:lvl w:ilvl="0" w:tplc="7EDE9436">
      <w:start w:val="1"/>
      <w:numFmt w:val="bullet"/>
      <w:lvlText w:val=""/>
      <w:lvlJc w:val="left"/>
      <w:pPr>
        <w:ind w:left="720" w:hanging="360"/>
      </w:pPr>
      <w:rPr>
        <w:rFonts w:ascii="Wingdings" w:eastAsiaTheme="minorHAnsi" w:hAnsi="Wingding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24214300"/>
    <w:multiLevelType w:val="hybridMultilevel"/>
    <w:tmpl w:val="220A62A8"/>
    <w:lvl w:ilvl="0" w:tplc="DBBC78A8">
      <w:start w:val="1"/>
      <w:numFmt w:val="bullet"/>
      <w:lvlText w:val="-"/>
      <w:lvlJc w:val="left"/>
      <w:pPr>
        <w:ind w:left="720" w:hanging="360"/>
      </w:pPr>
      <w:rPr>
        <w:rFonts w:ascii="Calibri" w:eastAsiaTheme="minorHAnsi" w:hAnsi="Calibri"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402A4258"/>
    <w:multiLevelType w:val="hybridMultilevel"/>
    <w:tmpl w:val="0CFA0F06"/>
    <w:lvl w:ilvl="0" w:tplc="EE0494C6">
      <w:start w:val="1"/>
      <w:numFmt w:val="bullet"/>
      <w:lvlText w:val="-"/>
      <w:lvlJc w:val="left"/>
      <w:pPr>
        <w:ind w:left="1080" w:hanging="360"/>
      </w:pPr>
      <w:rPr>
        <w:rFonts w:ascii="Calibri" w:eastAsiaTheme="minorHAnsi" w:hAnsi="Calibri"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nsid w:val="41ED7405"/>
    <w:multiLevelType w:val="hybridMultilevel"/>
    <w:tmpl w:val="04D00242"/>
    <w:lvl w:ilvl="0" w:tplc="42F8B7E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nsid w:val="57D415A7"/>
    <w:multiLevelType w:val="hybridMultilevel"/>
    <w:tmpl w:val="373C71F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5EC90072"/>
    <w:multiLevelType w:val="hybridMultilevel"/>
    <w:tmpl w:val="6966E3B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77F07B38"/>
    <w:multiLevelType w:val="hybridMultilevel"/>
    <w:tmpl w:val="87E252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9"/>
  </w:num>
  <w:num w:numId="2">
    <w:abstractNumId w:val="5"/>
  </w:num>
  <w:num w:numId="3">
    <w:abstractNumId w:val="6"/>
  </w:num>
  <w:num w:numId="4">
    <w:abstractNumId w:val="1"/>
  </w:num>
  <w:num w:numId="5">
    <w:abstractNumId w:val="8"/>
  </w:num>
  <w:num w:numId="6">
    <w:abstractNumId w:val="4"/>
  </w:num>
  <w:num w:numId="7">
    <w:abstractNumId w:val="3"/>
  </w:num>
  <w:num w:numId="8">
    <w:abstractNumId w:val="0"/>
  </w:num>
  <w:num w:numId="9">
    <w:abstractNumId w:val="2"/>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xNTE2NDExNzazMDVS0lEKTi0uzszPAykwrAUAaJqPViwAAAA="/>
  </w:docVars>
  <w:rsids>
    <w:rsidRoot w:val="00584723"/>
    <w:rsid w:val="000A2AC2"/>
    <w:rsid w:val="000B0E27"/>
    <w:rsid w:val="000F3261"/>
    <w:rsid w:val="00124198"/>
    <w:rsid w:val="00137868"/>
    <w:rsid w:val="0014290F"/>
    <w:rsid w:val="00157DE0"/>
    <w:rsid w:val="001B08B7"/>
    <w:rsid w:val="001C2A0A"/>
    <w:rsid w:val="001F2070"/>
    <w:rsid w:val="0023764C"/>
    <w:rsid w:val="00243BFC"/>
    <w:rsid w:val="00266D38"/>
    <w:rsid w:val="002C2591"/>
    <w:rsid w:val="002C3E2C"/>
    <w:rsid w:val="002D3DBB"/>
    <w:rsid w:val="002D47E0"/>
    <w:rsid w:val="002E1FE2"/>
    <w:rsid w:val="003238B6"/>
    <w:rsid w:val="00357E96"/>
    <w:rsid w:val="003718E1"/>
    <w:rsid w:val="00382597"/>
    <w:rsid w:val="003908DB"/>
    <w:rsid w:val="003A7A58"/>
    <w:rsid w:val="00491F97"/>
    <w:rsid w:val="004E3ECE"/>
    <w:rsid w:val="004E4DE6"/>
    <w:rsid w:val="00500C00"/>
    <w:rsid w:val="00527C4A"/>
    <w:rsid w:val="00554FEA"/>
    <w:rsid w:val="00584723"/>
    <w:rsid w:val="005872C9"/>
    <w:rsid w:val="005B5E7D"/>
    <w:rsid w:val="006101A5"/>
    <w:rsid w:val="006B039B"/>
    <w:rsid w:val="006C5438"/>
    <w:rsid w:val="006D16D6"/>
    <w:rsid w:val="00781CA1"/>
    <w:rsid w:val="007E5FA6"/>
    <w:rsid w:val="00866588"/>
    <w:rsid w:val="008B5E45"/>
    <w:rsid w:val="008B708A"/>
    <w:rsid w:val="008E089E"/>
    <w:rsid w:val="00961CB3"/>
    <w:rsid w:val="009C1C3C"/>
    <w:rsid w:val="00A257C0"/>
    <w:rsid w:val="00A42C49"/>
    <w:rsid w:val="00A6224E"/>
    <w:rsid w:val="00A62892"/>
    <w:rsid w:val="00AB5211"/>
    <w:rsid w:val="00AE7E42"/>
    <w:rsid w:val="00B23AA4"/>
    <w:rsid w:val="00B5397E"/>
    <w:rsid w:val="00B9527B"/>
    <w:rsid w:val="00BF0F80"/>
    <w:rsid w:val="00BF7B03"/>
    <w:rsid w:val="00C7077E"/>
    <w:rsid w:val="00C81229"/>
    <w:rsid w:val="00C83539"/>
    <w:rsid w:val="00C91DAC"/>
    <w:rsid w:val="00C932D3"/>
    <w:rsid w:val="00CB5BDF"/>
    <w:rsid w:val="00CC7B97"/>
    <w:rsid w:val="00D17187"/>
    <w:rsid w:val="00D60F60"/>
    <w:rsid w:val="00DE64F3"/>
    <w:rsid w:val="00EA7DD1"/>
    <w:rsid w:val="00F05A7D"/>
    <w:rsid w:val="00F32027"/>
    <w:rsid w:val="00F5615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2E9EF9A-8C8F-4962-A75F-E7C468F06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7DE0"/>
    <w:pPr>
      <w:ind w:left="720"/>
      <w:contextualSpacing/>
    </w:pPr>
  </w:style>
  <w:style w:type="character" w:styleId="Emphasis">
    <w:name w:val="Emphasis"/>
    <w:basedOn w:val="DefaultParagraphFont"/>
    <w:uiPriority w:val="20"/>
    <w:qFormat/>
    <w:rsid w:val="00A42C49"/>
    <w:rPr>
      <w:i/>
      <w:iCs/>
    </w:rPr>
  </w:style>
  <w:style w:type="character" w:styleId="Hyperlink">
    <w:name w:val="Hyperlink"/>
    <w:basedOn w:val="DefaultParagraphFont"/>
    <w:uiPriority w:val="99"/>
    <w:unhideWhenUsed/>
    <w:rsid w:val="002D3DBB"/>
    <w:rPr>
      <w:color w:val="0563C1" w:themeColor="hyperlink"/>
      <w:u w:val="single"/>
    </w:rPr>
  </w:style>
  <w:style w:type="paragraph" w:styleId="Caption">
    <w:name w:val="caption"/>
    <w:basedOn w:val="Normal"/>
    <w:next w:val="Normal"/>
    <w:uiPriority w:val="35"/>
    <w:unhideWhenUsed/>
    <w:qFormat/>
    <w:rsid w:val="003718E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stackoverflow.com/a/46949126/2828434" TargetMode="Externa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github.com/projectkudu/kudu/wiki/Functions-API" TargetMode="External"/><Relationship Id="rId11" Type="http://schemas.openxmlformats.org/officeDocument/2006/relationships/hyperlink" Target="https://stackoverflow.com/a/45575629/2828434" TargetMode="External"/><Relationship Id="rId5" Type="http://schemas.openxmlformats.org/officeDocument/2006/relationships/hyperlink" Target="https://docs.microsoft.com/en-us/azure/azure-functions/" TargetMode="Externa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github.com/karandesai28/Learning-Saturday-Blog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233</Words>
  <Characters>703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an Desai</dc:creator>
  <cp:keywords/>
  <dc:description/>
  <cp:lastModifiedBy>Karan Desai</cp:lastModifiedBy>
  <cp:revision>2</cp:revision>
  <dcterms:created xsi:type="dcterms:W3CDTF">2017-11-18T08:30:00Z</dcterms:created>
  <dcterms:modified xsi:type="dcterms:W3CDTF">2017-11-18T08:30:00Z</dcterms:modified>
</cp:coreProperties>
</file>